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in</w:t>
      </w:r>
      <w:r>
        <w:t xml:space="preserve"> </w:t>
      </w:r>
      <w:r>
        <w:t xml:space="preserve">France</w:t>
      </w:r>
      <w:r>
        <w:t xml:space="preserve"> </w:t>
      </w:r>
      <w:r>
        <w:t xml:space="preserve">Lyon</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Police Officer position within the city of Lyon, France. As a dedicated and experienced law enforcement professional with a deep commitment to public service, I am eager to contribute my skills and passion for community safety to the vibrant and diverse neighborhoods of Lyon. This opportunity represents not only a career milestone but also a chance to serve in one of France’s most culturally rich and historically significant cities, where the role of a Police Officer is vital in maintaining order, fostering trust, and upholding the values that define our shared society.</w:t>
      </w:r>
    </w:p>
    <w:p>
      <w:pPr>
        <w:pStyle w:val="BodyText"/>
      </w:pPr>
      <w:r>
        <w:t xml:space="preserve">Having spent [X years] in law enforcement, I have developed a strong foundation in community policing, crisis management, and ethical decision-making. My background includes [mention specific roles or training], which has equipped me with the technical expertise and interpersonal skills necessary to excel as a Police Officer. However, it is my unwavering dedication to justice and my ability to connect with people from all walks of life that truly set me apart. I understand that the role of a Police Officer in France Lyon extends beyond enforcing laws—it requires building relationships, understanding local challenges, and working collaboratively with residents to ensure safety and harmony.</w:t>
      </w:r>
    </w:p>
    <w:bookmarkStart w:id="20" w:name="understanding-the-needs-of-lyon"/>
    <w:p>
      <w:pPr>
        <w:pStyle w:val="Heading2"/>
      </w:pPr>
      <w:r>
        <w:t xml:space="preserve">Understanding the Needs of Lyon</w:t>
      </w:r>
    </w:p>
    <w:p>
      <w:pPr>
        <w:pStyle w:val="FirstParagraph"/>
      </w:pPr>
      <w:r>
        <w:t xml:space="preserve">Lyon, with its bustling streets, historic landmarks like Vieux Lyon and Presqu'île, and dynamic cultural scene, is a city that thrives on diversity. As a Police Officer in this environment, I recognize the importance of adapting to the unique demands of urban policing while respecting the traditions and values that define French society. The city’s reputation for innovation and its role as a hub for education, technology, and tourism mean that law enforcement must be both proactive and responsive. Whether addressing public safety concerns in crowded areas like Place des Terreaux or supporting community initiatives to strengthen neighborhood bonds, I am prepared to meet these challenges with professionalism and empathy.</w:t>
      </w:r>
    </w:p>
    <w:p>
      <w:pPr>
        <w:pStyle w:val="BodyText"/>
      </w:pPr>
      <w:r>
        <w:t xml:space="preserve">One of the key aspects of my application is my understanding of the specific needs of Lyon’s residents. The city faces issues such as urban crime, traffic management, and the preservation of public spaces—challenges that require a police force capable of balancing authority with compassion. I have studied the local context and believe that my experience in [mention relevant training or experience, e.g., "community engagement programs" or "multi-cultural law enforcement"] aligns perfectly with the goals of Lyon’s police department. I am particularly drawn to the opportunity to contribute to initiatives that promote inclusivity and safety for all citizens, including the city’s growing immigrant communities and young people navigating urban life.</w:t>
      </w:r>
    </w:p>
    <w:bookmarkEnd w:id="20"/>
    <w:bookmarkStart w:id="21" w:name="why-france-lyon"/>
    <w:p>
      <w:pPr>
        <w:pStyle w:val="Heading2"/>
      </w:pPr>
      <w:r>
        <w:t xml:space="preserve">Why France Lyon?</w:t>
      </w:r>
    </w:p>
    <w:p>
      <w:pPr>
        <w:pStyle w:val="FirstParagraph"/>
      </w:pPr>
      <w:r>
        <w:t xml:space="preserve">The decision to apply for a Police Officer role in France Lyon is rooted in my admiration for the country’s commitment to public service and its strong traditions of civic responsibility. France’s legal framework, which emphasizes the protection of individual rights while maintaining order, resonates deeply with my personal values. In Lyon, where the motto "Lyon: A City of Lights" reflects both its historical legacy and forward-thinking spirit, I see an opportunity to make a meaningful impact.</w:t>
      </w:r>
    </w:p>
    <w:p>
      <w:pPr>
        <w:pStyle w:val="BodyText"/>
      </w:pPr>
      <w:r>
        <w:t xml:space="preserve">I am particularly inspired by Lyon’s efforts to integrate technology and community partnerships into policing. For example, the city’s use of data-driven approaches to crime prevention and its emphasis on youth outreach programs demonstrate a progressive mindset that I believe is essential for modern law enforcement. As a Police Officer in Lyon, I would be proud to contribute to these initiatives while ensuring that every interaction with residents is grounded in respect, transparency, and accountability.</w:t>
      </w:r>
    </w:p>
    <w:bookmarkEnd w:id="21"/>
    <w:bookmarkStart w:id="22" w:name="my-commitment-to-excellence"/>
    <w:p>
      <w:pPr>
        <w:pStyle w:val="Heading2"/>
      </w:pPr>
      <w:r>
        <w:t xml:space="preserve">My Commitment to Excellence</w:t>
      </w:r>
    </w:p>
    <w:p>
      <w:pPr>
        <w:pStyle w:val="FirstParagraph"/>
      </w:pPr>
      <w:r>
        <w:t xml:space="preserve">Throughout my career, I have consistently demonstrated a commitment to excellence. Whether through [mention specific achievements, e.g., "successfully mediating conflicts in high-tension environments" or "receiving commendations for community outreach"], I have prioritized the well-being of the people I serve. My ability to remain calm under pressure, communicate effectively across cultural and linguistic barriers, and adapt to rapidly changing situations has been instrumental in my success as a law enforcement professional.</w:t>
      </w:r>
    </w:p>
    <w:p>
      <w:pPr>
        <w:pStyle w:val="BodyText"/>
      </w:pPr>
      <w:r>
        <w:t xml:space="preserve">Additionally, I am fluent in [mention languages, e.g., "English and French"], which would allow me to engage with Lyon’s diverse population more effectively. I understand that language is not just a tool for communication but also a bridge to building trust. In Lyon, where tourists and locals alike rely on clear communication for safety and convenience, this skill would enable me to assist individuals from different backgrounds with confidence and clarity.</w:t>
      </w:r>
    </w:p>
    <w:bookmarkEnd w:id="22"/>
    <w:bookmarkStart w:id="23" w:name="conclusion"/>
    <w:p>
      <w:pPr>
        <w:pStyle w:val="Heading2"/>
      </w:pPr>
      <w:r>
        <w:t xml:space="preserve">Conclusion</w:t>
      </w:r>
    </w:p>
    <w:p>
      <w:pPr>
        <w:pStyle w:val="FirstParagraph"/>
      </w:pPr>
      <w:r>
        <w:t xml:space="preserve">In conclusion, I am enthusiastic about the opportunity to join the dedicated team of Police Officers in Lyon. My experience, cultural awareness, and passion for public service make me an ideal candidate for this role. I am eager to contribute to the safety and prosperity of a city that embodies the best of French heritage while embracing innovation and inclusivity. Thank you for considering my application. I look forward to the possibility of discussing how I can support Lyon’s vision of a secure, equitable, and thriving community.</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 in France Lyon</dc:title>
  <dc:creator/>
  <dc:language>en</dc:language>
  <cp:keywords/>
  <dcterms:created xsi:type="dcterms:W3CDTF">2026-07-23T22:17:37Z</dcterms:created>
  <dcterms:modified xsi:type="dcterms:W3CDTF">2026-07-23T22:17:37Z</dcterms:modified>
</cp:coreProperties>
</file>

<file path=docProps/custom.xml><?xml version="1.0" encoding="utf-8"?>
<Properties xmlns="http://schemas.openxmlformats.org/officeDocument/2006/custom-properties" xmlns:vt="http://schemas.openxmlformats.org/officeDocument/2006/docPropsVTypes"/>
</file>